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tbl>
      <w:tblPr>
        <w:tblStyle w:val="TableNormal"/>
        <w:tblW w:w="13766" w:type="dxa"/>
        <w:jc w:val="left"/>
        <w:tblInd w:w="-742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950"/>
        <w:gridCol w:w="818"/>
        <w:gridCol w:w="818"/>
        <w:gridCol w:w="818"/>
        <w:gridCol w:w="818"/>
        <w:gridCol w:w="818"/>
        <w:gridCol w:w="818"/>
        <w:gridCol w:w="818"/>
        <w:gridCol w:w="818"/>
        <w:gridCol w:w="818"/>
        <w:gridCol w:w="818"/>
        <w:gridCol w:w="818"/>
        <w:gridCol w:w="818"/>
      </w:tblGrid>
      <w:tr>
        <w:trPr>
          <w:cnfStyle w:firstRow="1"/>
        </w:trPr>
        <w:tc>
          <w:tcPr>
            <w:tcW w:w="39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Months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widowControl/>
              <w:bidi w:val="0"/>
              <w:spacing w:before="36" w:after="36"/>
              <w:ind w:left="0" w:right="0" w:hanging="0"/>
              <w:jc w:val="center"/>
              <w:rPr/>
            </w:pPr>
            <w:r>
              <w:rPr/>
              <w:t>4</w:t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etings + Update to MyPGR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thical Approval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upervisor Agreement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thodological Background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terature Review Study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terature Review Writing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search Design + Question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stions for Pre-testing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eldwork Interviews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thodological + Conceptual Approach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</w:tr>
      <w:tr>
        <w:trPr/>
        <w:tc>
          <w:tcPr>
            <w:tcW w:w="39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dditional Chapter (Possible)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  <w:tc>
          <w:tcPr>
            <w:tcW w:w="81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X</w:t>
            </w:r>
          </w:p>
        </w:tc>
      </w:tr>
    </w:tbl>
    <w:sectPr>
      <w:type w:val="nextPage"/>
      <w:pgSz w:orient="landscape" w:w="15840" w:h="122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roid Sans Fallback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bidi w:val="0"/>
      <w:spacing w:before="36" w:after="36"/>
      <w:jc w:val="center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2.7.2$Linux_X86_64 LibreOffice_project/20m0$Build-2</Application>
  <Pages>1</Pages>
  <Words>88</Words>
  <Characters>312</Characters>
  <CharactersWithSpaces>334</CharactersWithSpaces>
  <Paragraphs>6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03T12:11:01Z</dcterms:created>
  <dc:creator/>
  <dc:description/>
  <dc:language>en-US</dc:language>
  <cp:lastModifiedBy/>
  <dcterms:modified xsi:type="dcterms:W3CDTF">2018-05-03T09:21:3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